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92757B" w14:textId="11CB97B3" w:rsidR="00BB2BFE" w:rsidRDefault="00665D56" w:rsidP="000813A4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01</w:t>
      </w:r>
      <w:proofErr w:type="gramStart"/>
      <w:r>
        <w:rPr>
          <w:lang w:val="en-GB"/>
        </w:rPr>
        <w:t>.</w:t>
      </w:r>
      <w:r w:rsidRPr="008D3E43">
        <w:rPr>
          <w:lang w:val="en-GB"/>
        </w:rPr>
        <w:t>Spellbook</w:t>
      </w:r>
      <w:proofErr w:type="gramEnd"/>
      <w:r w:rsidRPr="008D3E43">
        <w:rPr>
          <w:lang w:val="en-GB"/>
        </w:rPr>
        <w:t xml:space="preserve"> </w:t>
      </w:r>
      <w:proofErr w:type="spellStart"/>
      <w:r w:rsidRPr="008D3E43">
        <w:rPr>
          <w:lang w:val="en-GB"/>
        </w:rPr>
        <w:t>Unraveling</w:t>
      </w:r>
      <w:proofErr w:type="spellEnd"/>
    </w:p>
    <w:p w14:paraId="4610AC2B" w14:textId="77777777" w:rsidR="003C7E3F" w:rsidRPr="00EE5698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8A9B721" w14:textId="77777777" w:rsid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1E327BB" w14:textId="77777777" w:rsid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2781A5C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49804C7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6FC1977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069B588" w14:textId="77777777" w:rsidR="003C7E3F" w:rsidRPr="00654882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266114D" w14:textId="77777777" w:rsidR="003C7E3F" w:rsidRPr="00CD5F99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0B28A38" w14:textId="77777777" w:rsidR="003C7E3F" w:rsidRPr="004D0B17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C6D589D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9ED69D0" w14:textId="77777777" w:rsidR="003C7E3F" w:rsidRPr="002E2A6C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0FDD2" w14:textId="77777777" w:rsidR="003C7E3F" w:rsidRPr="002E2A6C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5163009" w14:textId="77777777" w:rsidR="003C7E3F" w:rsidRPr="00654882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F297224" w14:textId="5BFB9F72" w:rsidR="003C7E3F" w:rsidRP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FB1C2DB" w14:textId="77777777" w:rsidR="00BB2BFE" w:rsidRPr="00317312" w:rsidRDefault="00BB2BFE" w:rsidP="00BB2BFE">
      <w:pPr>
        <w:rPr>
          <w:lang w:val="en-GB"/>
        </w:rPr>
      </w:pPr>
    </w:p>
    <w:p w14:paraId="7B3513F6" w14:textId="77777777" w:rsidR="00665D56" w:rsidRPr="00787583" w:rsidRDefault="00665D56" w:rsidP="00665D56">
      <w:pPr>
        <w:rPr>
          <w:i/>
          <w:lang w:val="en-GB"/>
        </w:rPr>
      </w:pPr>
      <w:r w:rsidRPr="008D3E43">
        <w:rPr>
          <w:i/>
          <w:lang w:val="en-GB"/>
        </w:rPr>
        <w:t xml:space="preserve">You find yourself in a dimly lit chamber filled with ancient tomes and mystical </w:t>
      </w:r>
      <w:proofErr w:type="spellStart"/>
      <w:r w:rsidRPr="008D3E43">
        <w:rPr>
          <w:i/>
          <w:lang w:val="en-GB"/>
        </w:rPr>
        <w:t>artifacts</w:t>
      </w:r>
      <w:proofErr w:type="spellEnd"/>
      <w:r w:rsidRPr="008D3E43">
        <w:rPr>
          <w:i/>
          <w:lang w:val="en-GB"/>
        </w:rPr>
        <w:t xml:space="preserve">. The air crackles with arcane energy as you embark on a journey to decipher the secrets hidden within the pages of a </w:t>
      </w:r>
      <w:proofErr w:type="spellStart"/>
      <w:r w:rsidRPr="008D3E43">
        <w:rPr>
          <w:i/>
          <w:lang w:val="en-GB"/>
        </w:rPr>
        <w:t>spellbook</w:t>
      </w:r>
      <w:proofErr w:type="spellEnd"/>
      <w:r w:rsidRPr="008D3E43">
        <w:rPr>
          <w:i/>
          <w:lang w:val="en-GB"/>
        </w:rPr>
        <w:t>. Each incantation holds the potential to unleash powerful magic or unveil hidden truths.</w:t>
      </w:r>
    </w:p>
    <w:p w14:paraId="1CB2E4D1" w14:textId="5FCEB996" w:rsidR="00BB2BFE" w:rsidRDefault="00BB2BFE" w:rsidP="00BB2BFE">
      <w:pPr>
        <w:jc w:val="both"/>
      </w:pPr>
      <w:r w:rsidRPr="00895529">
        <w:t xml:space="preserve">Write </w:t>
      </w:r>
      <w:r>
        <w:t>a</w:t>
      </w:r>
      <w:r w:rsidRPr="00895529">
        <w:t xml:space="preserve"> program that performs a series of commands </w:t>
      </w:r>
      <w:r>
        <w:t>in order to decode that information</w:t>
      </w:r>
      <w:r w:rsidRPr="00895529">
        <w:t>.</w:t>
      </w:r>
      <w:r>
        <w:t xml:space="preserve"> First, you will receive a </w:t>
      </w:r>
      <w:r w:rsidRPr="000813A4">
        <w:rPr>
          <w:b/>
        </w:rPr>
        <w:t>string</w:t>
      </w:r>
      <w:r w:rsidR="000813A4">
        <w:t xml:space="preserve"> </w:t>
      </w:r>
      <w:r w:rsidR="00665D56">
        <w:t>representing a mysterious spell waiting to be unraveled</w:t>
      </w:r>
      <w:r>
        <w:t xml:space="preserve">, and afterwards, until the command </w:t>
      </w:r>
      <w:r w:rsidRPr="00317312">
        <w:rPr>
          <w:rFonts w:ascii="Consolas" w:hAnsi="Consolas"/>
        </w:rPr>
        <w:t>"</w:t>
      </w:r>
      <w:r w:rsidR="00665D56">
        <w:rPr>
          <w:rFonts w:ascii="Consolas" w:hAnsi="Consolas"/>
          <w:b/>
        </w:rPr>
        <w:t>End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</w:t>
      </w:r>
      <w:r w:rsidRPr="00665D56">
        <w:rPr>
          <w:b/>
          <w:lang w:val="bg-BG"/>
        </w:rPr>
        <w:t>split</w:t>
      </w:r>
      <w:r>
        <w:rPr>
          <w:lang w:val="bg-BG"/>
        </w:rPr>
        <w:t xml:space="preserve"> by</w:t>
      </w:r>
      <w:r>
        <w:t xml:space="preserve">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r w:rsidR="00665D56" w:rsidRPr="00665D56">
        <w:rPr>
          <w:b/>
        </w:rPr>
        <w:t>exclamation mark</w:t>
      </w:r>
      <w:r>
        <w:t xml:space="preserve">. The </w:t>
      </w:r>
      <w:r w:rsidRPr="000813A4">
        <w:rPr>
          <w:b/>
        </w:rPr>
        <w:t>commands</w:t>
      </w:r>
      <w:r>
        <w:t xml:space="preserve"> will be the following:</w:t>
      </w:r>
    </w:p>
    <w:p w14:paraId="1600F92D" w14:textId="234777C0" w:rsidR="00BB2BFE" w:rsidRPr="00153527" w:rsidRDefault="00BB2BFE" w:rsidP="00153527">
      <w:pPr>
        <w:pStyle w:val="Heading2"/>
        <w:numPr>
          <w:ilvl w:val="0"/>
          <w:numId w:val="20"/>
        </w:numPr>
        <w:rPr>
          <w:rStyle w:val="CodeChar"/>
          <w:rFonts w:asciiTheme="minorHAnsi" w:hAnsiTheme="minorHAnsi"/>
          <w:b/>
          <w:noProof w:val="0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</w:t>
      </w:r>
      <w:r w:rsidR="00665D56">
        <w:rPr>
          <w:rStyle w:val="CodeChar"/>
          <w:b/>
          <w:color w:val="auto"/>
          <w:sz w:val="22"/>
          <w:szCs w:val="22"/>
        </w:rPr>
        <w:t>Remove</w:t>
      </w:r>
      <w:r w:rsidRPr="00153527">
        <w:rPr>
          <w:rStyle w:val="CodeChar"/>
          <w:b/>
          <w:color w:val="auto"/>
          <w:sz w:val="22"/>
          <w:szCs w:val="22"/>
        </w:rPr>
        <w:t>Even"</w:t>
      </w:r>
    </w:p>
    <w:p w14:paraId="0D3B784D" w14:textId="4025859B" w:rsidR="007B3761" w:rsidRDefault="007B3761" w:rsidP="00BB2BFE">
      <w:pPr>
        <w:pStyle w:val="ListParagraph"/>
        <w:numPr>
          <w:ilvl w:val="1"/>
          <w:numId w:val="2"/>
        </w:numPr>
      </w:pPr>
      <w:r w:rsidRPr="007B3761">
        <w:t xml:space="preserve">The encoded </w:t>
      </w:r>
      <w:r w:rsidR="00C45F99">
        <w:t>spell</w:t>
      </w:r>
      <w:r w:rsidRPr="007B3761">
        <w:t xml:space="preserve"> is changed to consist only of its characters at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even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indices.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</w:t>
      </w:r>
      <w:r w:rsidRPr="007B3761">
        <w:t xml:space="preserve">Then, the updated </w:t>
      </w:r>
      <w:r w:rsidR="00C45F99">
        <w:t>spell</w:t>
      </w:r>
      <w:r w:rsidRPr="007B3761">
        <w:t xml:space="preserve"> is </w:t>
      </w:r>
      <w:r w:rsidRPr="00C45F99">
        <w:rPr>
          <w:b/>
        </w:rPr>
        <w:t>printed</w:t>
      </w:r>
      <w:r w:rsidRPr="007B3761">
        <w:t>. </w:t>
      </w:r>
    </w:p>
    <w:p w14:paraId="1A31E78A" w14:textId="77777777" w:rsidR="00BB2BFE" w:rsidRPr="00292025" w:rsidRDefault="00BB2BFE" w:rsidP="00BB2BFE">
      <w:pPr>
        <w:pStyle w:val="ListParagraph"/>
        <w:ind w:left="1440"/>
        <w:rPr>
          <w:rStyle w:val="CodeChar"/>
          <w:rFonts w:asciiTheme="minorHAnsi" w:hAnsiTheme="minorHAnsi"/>
          <w:b w:val="0"/>
          <w:noProof w:val="0"/>
        </w:rPr>
      </w:pPr>
    </w:p>
    <w:p w14:paraId="078C46D8" w14:textId="1C5A2A78" w:rsidR="00BB2BFE" w:rsidRPr="00153527" w:rsidRDefault="00BB2BFE" w:rsidP="00153527">
      <w:pPr>
        <w:pStyle w:val="Heading2"/>
        <w:numPr>
          <w:ilvl w:val="0"/>
          <w:numId w:val="20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</w:t>
      </w:r>
      <w:r w:rsidR="00665D56">
        <w:rPr>
          <w:rStyle w:val="CodeChar"/>
          <w:b/>
          <w:color w:val="auto"/>
          <w:sz w:val="22"/>
          <w:szCs w:val="22"/>
        </w:rPr>
        <w:t>TakePart!{</w:t>
      </w:r>
      <w:r w:rsidR="00C45F99">
        <w:rPr>
          <w:rStyle w:val="CodeChar"/>
          <w:b/>
          <w:color w:val="auto"/>
          <w:sz w:val="22"/>
          <w:szCs w:val="22"/>
        </w:rPr>
        <w:t>from index</w:t>
      </w:r>
      <w:r w:rsidR="00665D56">
        <w:rPr>
          <w:rStyle w:val="CodeChar"/>
          <w:b/>
          <w:color w:val="auto"/>
          <w:sz w:val="22"/>
          <w:szCs w:val="22"/>
        </w:rPr>
        <w:t>}!</w:t>
      </w:r>
      <w:r w:rsidRPr="00153527">
        <w:rPr>
          <w:rStyle w:val="CodeChar"/>
          <w:b/>
          <w:color w:val="auto"/>
          <w:sz w:val="22"/>
          <w:szCs w:val="22"/>
        </w:rPr>
        <w:t>{</w:t>
      </w:r>
      <w:r w:rsidR="00C45F99">
        <w:rPr>
          <w:rStyle w:val="CodeChar"/>
          <w:b/>
          <w:color w:val="auto"/>
          <w:sz w:val="22"/>
          <w:szCs w:val="22"/>
        </w:rPr>
        <w:t>to index</w:t>
      </w:r>
      <w:r w:rsidRPr="00153527">
        <w:rPr>
          <w:rStyle w:val="CodeChar"/>
          <w:b/>
          <w:color w:val="auto"/>
          <w:sz w:val="22"/>
          <w:szCs w:val="22"/>
        </w:rPr>
        <w:t>}":</w:t>
      </w:r>
    </w:p>
    <w:p w14:paraId="2B86784E" w14:textId="375CEF4F" w:rsidR="00BB2BFE" w:rsidRDefault="00C45F99" w:rsidP="00C45F99">
      <w:pPr>
        <w:pStyle w:val="ListParagraph"/>
        <w:numPr>
          <w:ilvl w:val="1"/>
          <w:numId w:val="2"/>
        </w:numPr>
      </w:pPr>
      <w:r w:rsidRPr="00C45F99">
        <w:t xml:space="preserve">Selects a portion of the spell specified by two numbers, unveiling a segment of its hidden power </w:t>
      </w:r>
      <w:r>
        <w:t xml:space="preserve">and then </w:t>
      </w:r>
      <w:r w:rsidRPr="00453D1C">
        <w:rPr>
          <w:b/>
        </w:rPr>
        <w:t>prints</w:t>
      </w:r>
      <w:r>
        <w:t xml:space="preserve"> the spell</w:t>
      </w:r>
      <w:r w:rsidRPr="00C45F99">
        <w:t>.</w:t>
      </w:r>
    </w:p>
    <w:p w14:paraId="60C205C7" w14:textId="77777777" w:rsidR="00BB2BFE" w:rsidRDefault="00BB2BFE" w:rsidP="00BB2BFE">
      <w:pPr>
        <w:pStyle w:val="ListParagraph"/>
        <w:ind w:left="1440"/>
      </w:pPr>
    </w:p>
    <w:p w14:paraId="0E647B0A" w14:textId="06A81A6B" w:rsidR="00BB2BFE" w:rsidRPr="00153527" w:rsidRDefault="007E64D8" w:rsidP="00153527">
      <w:pPr>
        <w:pStyle w:val="Heading2"/>
        <w:numPr>
          <w:ilvl w:val="0"/>
          <w:numId w:val="20"/>
        </w:numPr>
        <w:rPr>
          <w:rStyle w:val="CodeChar"/>
          <w:color w:val="auto"/>
          <w:sz w:val="22"/>
          <w:szCs w:val="22"/>
        </w:rPr>
      </w:pPr>
      <w:r>
        <w:rPr>
          <w:rStyle w:val="CodeChar"/>
          <w:b/>
          <w:color w:val="auto"/>
          <w:sz w:val="22"/>
          <w:szCs w:val="22"/>
        </w:rPr>
        <w:t>"Reverse!</w:t>
      </w:r>
      <w:r w:rsidR="00BB2BFE" w:rsidRPr="00153527">
        <w:rPr>
          <w:rStyle w:val="CodeChar"/>
          <w:b/>
          <w:color w:val="auto"/>
          <w:sz w:val="22"/>
          <w:szCs w:val="22"/>
        </w:rPr>
        <w:t>{substring}":</w:t>
      </w:r>
    </w:p>
    <w:p w14:paraId="3FD0D6A5" w14:textId="4DBF4339" w:rsidR="00BB2BFE" w:rsidRDefault="00BB2BFE" w:rsidP="00BB2BFE">
      <w:pPr>
        <w:pStyle w:val="ListParagraph"/>
        <w:numPr>
          <w:ilvl w:val="1"/>
          <w:numId w:val="2"/>
        </w:numPr>
      </w:pPr>
      <w:r>
        <w:t xml:space="preserve">If the </w:t>
      </w:r>
      <w:r w:rsidR="00C45F99">
        <w:t>spell</w:t>
      </w:r>
      <w:r>
        <w:t xml:space="preserve">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</w:t>
      </w:r>
      <w:r w:rsidR="00C45F99">
        <w:t>spell</w:t>
      </w:r>
      <w:r w:rsidR="007B3761" w:rsidRPr="007B3761">
        <w:t xml:space="preserve">. Then, </w:t>
      </w:r>
      <w:r w:rsidR="007B3761" w:rsidRPr="007B3761">
        <w:rPr>
          <w:b/>
        </w:rPr>
        <w:t>print</w:t>
      </w:r>
      <w:r w:rsidR="007B3761" w:rsidRPr="007B3761">
        <w:t xml:space="preserve"> the updated </w:t>
      </w:r>
      <w:r w:rsidR="00C45F99">
        <w:t>spell</w:t>
      </w:r>
      <w:r w:rsidR="007B3761" w:rsidRPr="007B3761">
        <w:t>.</w:t>
      </w:r>
      <w:r w:rsidR="007B3761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="007B3761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 xml:space="preserve"> </w:t>
      </w:r>
    </w:p>
    <w:p w14:paraId="49C751A1" w14:textId="1E95AB82" w:rsidR="00BB2BFE" w:rsidRDefault="00597215" w:rsidP="00BB2BFE">
      <w:pPr>
        <w:pStyle w:val="ListParagraph"/>
        <w:numPr>
          <w:ilvl w:val="1"/>
          <w:numId w:val="2"/>
        </w:numPr>
      </w:pPr>
      <w:r>
        <w:t>Otherwise</w:t>
      </w:r>
      <w:r w:rsidR="00BB2BFE">
        <w:t xml:space="preserve">, print </w:t>
      </w:r>
      <w:r w:rsidR="00C45F99">
        <w:rPr>
          <w:rStyle w:val="CodeChar"/>
        </w:rPr>
        <w:t>"E</w:t>
      </w:r>
      <w:r w:rsidR="00BB2BFE">
        <w:rPr>
          <w:rStyle w:val="CodeChar"/>
        </w:rPr>
        <w:t>rror"</w:t>
      </w:r>
      <w:r w:rsidR="00BB2BFE">
        <w:rPr>
          <w:rStyle w:val="CodeChar"/>
          <w:rFonts w:cstheme="minorHAnsi"/>
          <w:bCs/>
        </w:rPr>
        <w:t>.</w:t>
      </w:r>
    </w:p>
    <w:p w14:paraId="7E937795" w14:textId="77777777" w:rsidR="00BB2BFE" w:rsidRPr="00A614EF" w:rsidRDefault="00BB2BFE" w:rsidP="00BB2BFE">
      <w:pPr>
        <w:pStyle w:val="ListParagraph"/>
        <w:numPr>
          <w:ilvl w:val="1"/>
          <w:numId w:val="2"/>
        </w:numPr>
        <w:rPr>
          <w:rFonts w:ascii="Consolas" w:hAnsi="Consolas"/>
          <w:noProof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7A5F971F" w14:textId="77777777" w:rsidR="00BB2BFE" w:rsidRPr="004777E6" w:rsidRDefault="00BB2BFE" w:rsidP="00153527">
      <w:pPr>
        <w:pStyle w:val="Heading2"/>
      </w:pPr>
      <w:r>
        <w:lastRenderedPageBreak/>
        <w:t>Input</w:t>
      </w:r>
    </w:p>
    <w:p w14:paraId="4035742D" w14:textId="4A69E0A4" w:rsidR="00BB2BFE" w:rsidRDefault="00BB2BFE" w:rsidP="00BB2BFE">
      <w:pPr>
        <w:pStyle w:val="ListParagraph"/>
        <w:numPr>
          <w:ilvl w:val="0"/>
          <w:numId w:val="18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="00C45F99">
        <w:rPr>
          <w:rFonts w:ascii="Consolas" w:hAnsi="Consolas"/>
          <w:b/>
        </w:rPr>
        <w:t>End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DB6BC2F" w14:textId="77777777" w:rsidR="00BB2BFE" w:rsidRDefault="00BB2BFE" w:rsidP="00153527">
      <w:pPr>
        <w:pStyle w:val="Heading2"/>
      </w:pPr>
      <w:r>
        <w:t>Output</w:t>
      </w:r>
    </w:p>
    <w:p w14:paraId="465E4F1C" w14:textId="35653FB1" w:rsidR="00BB2BFE" w:rsidRPr="007815BB" w:rsidRDefault="00BB2BFE" w:rsidP="00BB2BFE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>
        <w:t xml:space="preserve">After the </w:t>
      </w:r>
      <w:r w:rsidRPr="009E7F08">
        <w:rPr>
          <w:rStyle w:val="CodeChar"/>
        </w:rPr>
        <w:t>"</w:t>
      </w:r>
      <w:r w:rsidR="00C45F99">
        <w:rPr>
          <w:rStyle w:val="CodeChar"/>
        </w:rPr>
        <w:t>End</w:t>
      </w:r>
      <w:r w:rsidRPr="009E7F08">
        <w:rPr>
          <w:rStyle w:val="CodeChar"/>
        </w:rPr>
        <w:t>"</w:t>
      </w:r>
      <w:r>
        <w:t xml:space="preserve"> command is received, </w:t>
      </w:r>
      <w:r w:rsidRPr="00597215">
        <w:rPr>
          <w:b/>
        </w:rPr>
        <w:t>print</w:t>
      </w:r>
      <w:r>
        <w:t>:</w:t>
      </w:r>
    </w:p>
    <w:p w14:paraId="2B0DBE90" w14:textId="6CF6CE65" w:rsidR="00BB2BFE" w:rsidRDefault="00BB2BFE" w:rsidP="00C45F99">
      <w:pPr>
        <w:pStyle w:val="ListParagraph"/>
        <w:numPr>
          <w:ilvl w:val="1"/>
          <w:numId w:val="19"/>
        </w:numPr>
        <w:rPr>
          <w:rStyle w:val="CodeChar"/>
        </w:rPr>
      </w:pPr>
      <w:r w:rsidRPr="009E7F08">
        <w:rPr>
          <w:rStyle w:val="CodeChar"/>
        </w:rPr>
        <w:t>"</w:t>
      </w:r>
      <w:r w:rsidR="00C45F99">
        <w:rPr>
          <w:rStyle w:val="CodeChar"/>
        </w:rPr>
        <w:t xml:space="preserve">The concealed spell is: </w:t>
      </w:r>
      <w:r w:rsidR="00C45F99" w:rsidRPr="00C45F99">
        <w:rPr>
          <w:rStyle w:val="CodeChar"/>
        </w:rPr>
        <w:t>{spell}</w:t>
      </w:r>
      <w:r w:rsidRPr="009E7F08">
        <w:rPr>
          <w:rStyle w:val="CodeChar"/>
        </w:rPr>
        <w:t>"</w:t>
      </w:r>
    </w:p>
    <w:p w14:paraId="16F917B2" w14:textId="77777777" w:rsidR="009D55D0" w:rsidRDefault="009D55D0" w:rsidP="00153527">
      <w:pPr>
        <w:pStyle w:val="Heading2"/>
      </w:pPr>
      <w:r>
        <w:t>Constraints</w:t>
      </w:r>
    </w:p>
    <w:p w14:paraId="4CB445E9" w14:textId="428CFB1D" w:rsidR="009D55D0" w:rsidRDefault="001900A7" w:rsidP="009D55D0">
      <w:pPr>
        <w:pStyle w:val="ListParagraph"/>
        <w:numPr>
          <w:ilvl w:val="0"/>
          <w:numId w:val="1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358A4F3E" w14:textId="5C982D90" w:rsidR="000813A4" w:rsidRPr="001900A7" w:rsidRDefault="000813A4" w:rsidP="009D55D0">
      <w:pPr>
        <w:pStyle w:val="ListParagraph"/>
        <w:numPr>
          <w:ilvl w:val="0"/>
          <w:numId w:val="17"/>
        </w:numPr>
      </w:pPr>
      <w:proofErr w:type="spellStart"/>
      <w:r w:rsidRPr="000813A4">
        <w:rPr>
          <w:b/>
        </w:rPr>
        <w:t>Aways</w:t>
      </w:r>
      <w:proofErr w:type="spellEnd"/>
      <w:r>
        <w:t xml:space="preserve"> will </w:t>
      </w:r>
      <w:proofErr w:type="spellStart"/>
      <w:r>
        <w:t>recive</w:t>
      </w:r>
      <w:proofErr w:type="spellEnd"/>
      <w:r>
        <w:t xml:space="preserve"> encoded </w:t>
      </w:r>
      <w:r w:rsidR="00C45F99">
        <w:t>spell</w:t>
      </w:r>
    </w:p>
    <w:p w14:paraId="2DB6CD80" w14:textId="072D8AF2" w:rsidR="00F47C70" w:rsidRDefault="00F47C70" w:rsidP="00153527">
      <w:pPr>
        <w:pStyle w:val="Heading2"/>
        <w:rPr>
          <w:noProof/>
          <w:lang w:val="en-GB"/>
        </w:rPr>
      </w:pPr>
      <w:r>
        <w:rPr>
          <w:noProof/>
          <w:lang w:val="en-GB"/>
        </w:rPr>
        <w:t xml:space="preserve"> </w:t>
      </w:r>
      <w:r w:rsidR="00B94F03">
        <w:rPr>
          <w:noProof/>
          <w:lang w:val="en-GB"/>
        </w:rPr>
        <w:t>Examples</w:t>
      </w:r>
    </w:p>
    <w:p w14:paraId="79381F62" w14:textId="1D25E66D" w:rsidR="000813A4" w:rsidRDefault="000813A4" w:rsidP="000813A4">
      <w:pPr>
        <w:rPr>
          <w:lang w:val="en-GB"/>
        </w:rPr>
      </w:pPr>
    </w:p>
    <w:p w14:paraId="5205A276" w14:textId="2CBE3D65" w:rsidR="000813A4" w:rsidRDefault="000813A4" w:rsidP="000813A4">
      <w:pPr>
        <w:rPr>
          <w:lang w:val="en-GB"/>
        </w:rPr>
      </w:pPr>
    </w:p>
    <w:p w14:paraId="19460B29" w14:textId="7E934739" w:rsidR="000813A4" w:rsidRDefault="000813A4" w:rsidP="000813A4">
      <w:pPr>
        <w:rPr>
          <w:lang w:val="en-GB"/>
        </w:rPr>
      </w:pPr>
    </w:p>
    <w:p w14:paraId="73205F76" w14:textId="62125CFA" w:rsidR="000813A4" w:rsidRDefault="000813A4" w:rsidP="000813A4">
      <w:pPr>
        <w:rPr>
          <w:lang w:val="en-GB"/>
        </w:rPr>
      </w:pPr>
    </w:p>
    <w:p w14:paraId="7585BE28" w14:textId="6CC0B640" w:rsidR="000813A4" w:rsidRDefault="000813A4" w:rsidP="000813A4">
      <w:pPr>
        <w:rPr>
          <w:lang w:val="en-GB"/>
        </w:rPr>
      </w:pPr>
    </w:p>
    <w:p w14:paraId="381C9ADB" w14:textId="5A802480" w:rsidR="000813A4" w:rsidRDefault="000813A4" w:rsidP="000813A4">
      <w:pPr>
        <w:rPr>
          <w:lang w:val="en-GB"/>
        </w:rPr>
      </w:pPr>
    </w:p>
    <w:p w14:paraId="010523C3" w14:textId="77777777" w:rsidR="000813A4" w:rsidRPr="000813A4" w:rsidRDefault="000813A4" w:rsidP="000813A4">
      <w:pPr>
        <w:rPr>
          <w:lang w:val="en-GB"/>
        </w:rPr>
      </w:pP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4323"/>
      </w:tblGrid>
      <w:tr w:rsidR="00F47C70" w14:paraId="055E9FAF" w14:textId="77777777" w:rsidTr="00BB2BFE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B2BFE" w14:paraId="217D1915" w14:textId="77777777" w:rsidTr="000813A4">
        <w:trPr>
          <w:trHeight w:val="4042"/>
        </w:trPr>
        <w:tc>
          <w:tcPr>
            <w:tcW w:w="6627" w:type="dxa"/>
          </w:tcPr>
          <w:p w14:paraId="59466FF8" w14:textId="1C03B132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(["</w:t>
            </w:r>
            <w:r w:rsidR="00C45F99" w:rsidRPr="00C45F99">
              <w:rPr>
                <w:rFonts w:ascii="Consolas" w:eastAsia="Calibri" w:hAnsi="Consolas" w:cs="Times New Roman"/>
                <w:noProof/>
                <w:lang w:val="bg-BG"/>
              </w:rPr>
              <w:t>asAsl2adkda2mdaczsa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, </w:t>
            </w:r>
          </w:p>
          <w:p w14:paraId="7E4274E7" w14:textId="53347259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="00C45F99" w:rsidRPr="00C45F99">
              <w:rPr>
                <w:rFonts w:ascii="Consolas" w:eastAsia="Calibri" w:hAnsi="Consolas" w:cs="Times New Roman"/>
                <w:noProof/>
                <w:lang w:val="bg-BG"/>
              </w:rPr>
              <w:t>RemoveEven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568BACC4" w14:textId="2613E425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="00C45F99" w:rsidRPr="00C45F99">
              <w:rPr>
                <w:rFonts w:ascii="Consolas" w:eastAsia="Calibri" w:hAnsi="Consolas" w:cs="Times New Roman"/>
                <w:noProof/>
                <w:lang w:val="bg-BG"/>
              </w:rPr>
              <w:t>TakePart!1!9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476FB5F1" w14:textId="223837CD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bookmarkStart w:id="0" w:name="_GoBack"/>
            <w:bookmarkEnd w:id="0"/>
            <w:r w:rsidR="00C45F99" w:rsidRPr="00C45F99">
              <w:rPr>
                <w:rFonts w:ascii="Consolas" w:eastAsia="Calibri" w:hAnsi="Consolas" w:cs="Times New Roman"/>
                <w:noProof/>
                <w:lang w:val="bg-BG"/>
              </w:rPr>
              <w:t>Reverse!maz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16C79761" w14:textId="549918DD" w:rsidR="00BB2BFE" w:rsidRPr="00F475E2" w:rsidRDefault="00BB2BFE" w:rsidP="00C45F9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="00C45F99">
              <w:rPr>
                <w:rFonts w:ascii="Consolas" w:eastAsia="Calibri" w:hAnsi="Consolas" w:cs="Times New Roman"/>
                <w:noProof/>
              </w:rPr>
              <w:t>End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])</w:t>
            </w:r>
          </w:p>
        </w:tc>
        <w:tc>
          <w:tcPr>
            <w:tcW w:w="4323" w:type="dxa"/>
          </w:tcPr>
          <w:p w14:paraId="4F857A52" w14:textId="2C85427E" w:rsidR="00C45F99" w:rsidRPr="00C45F99" w:rsidRDefault="00B3212F" w:rsidP="00C45F99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aAlakamaza</w:t>
            </w:r>
          </w:p>
          <w:p w14:paraId="2D9CC714" w14:textId="1464BECB" w:rsidR="00C45F99" w:rsidRPr="00C45F99" w:rsidRDefault="00B3212F" w:rsidP="00C45F99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Alakamaz</w:t>
            </w:r>
          </w:p>
          <w:p w14:paraId="728E121E" w14:textId="77777777" w:rsidR="00C45F99" w:rsidRPr="00C45F99" w:rsidRDefault="00C45F99" w:rsidP="00C45F99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Alakazam</w:t>
            </w:r>
          </w:p>
          <w:p w14:paraId="0FE00DC6" w14:textId="4D388F77" w:rsidR="00BB2BFE" w:rsidRPr="00D517EA" w:rsidRDefault="00C45F99" w:rsidP="00C45F9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The concealed spell is: Alakazam</w:t>
            </w:r>
          </w:p>
        </w:tc>
      </w:tr>
      <w:tr w:rsidR="00BB2BFE" w14:paraId="33485A3F" w14:textId="77777777" w:rsidTr="00BB2BFE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46604772" w14:textId="77777777" w:rsidR="00BB2BFE" w:rsidRPr="00A930AE" w:rsidRDefault="00BB2BFE" w:rsidP="00BB2B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76A1ABCA" w14:textId="77777777" w:rsidR="00BB2BFE" w:rsidRPr="00A930AE" w:rsidRDefault="00BB2BFE" w:rsidP="00BB2B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B2BFE" w14:paraId="62B83792" w14:textId="77777777" w:rsidTr="00BB2BFE">
        <w:trPr>
          <w:trHeight w:val="4989"/>
        </w:trPr>
        <w:tc>
          <w:tcPr>
            <w:tcW w:w="6627" w:type="dxa"/>
          </w:tcPr>
          <w:p w14:paraId="2B19F7C0" w14:textId="1823E643" w:rsidR="00B3212F" w:rsidRPr="00BB2BFE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(["</w:t>
            </w:r>
            <w:r w:rsidRPr="00B3212F">
              <w:rPr>
                <w:rFonts w:ascii="Consolas" w:eastAsia="Calibri" w:hAnsi="Consolas" w:cs="Times New Roman"/>
                <w:noProof/>
                <w:lang w:val="bg-BG"/>
              </w:rPr>
              <w:t>hZwemtroiui5tfone1haGnanbvcaploL2u2a2n2i2m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, </w:t>
            </w:r>
          </w:p>
          <w:p w14:paraId="6E52F5CC" w14:textId="5FC866AF" w:rsidR="00B3212F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TakePart!31!42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7779A65B" w14:textId="7621A991" w:rsidR="00B3212F" w:rsidRPr="00BB2BFE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moveEven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7FAC9016" w14:textId="2E470A6C" w:rsidR="00B3212F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C45F99">
              <w:rPr>
                <w:rFonts w:ascii="Consolas" w:eastAsia="Calibri" w:hAnsi="Consolas" w:cs="Times New Roman"/>
                <w:noProof/>
                <w:lang w:val="bg-BG"/>
              </w:rPr>
              <w:t>Reverse!</w:t>
            </w:r>
            <w:r>
              <w:rPr>
                <w:rFonts w:ascii="Consolas" w:eastAsia="Calibri" w:hAnsi="Consolas" w:cs="Times New Roman"/>
                <w:noProof/>
              </w:rPr>
              <w:t>anim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29AB48D0" w14:textId="6ED37299" w:rsidR="00B3212F" w:rsidRPr="00BB2BFE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"Reverse!sad</w:t>
            </w:r>
            <w:r w:rsidRPr="00B3212F">
              <w:rPr>
                <w:rFonts w:ascii="Consolas" w:eastAsia="Calibri" w:hAnsi="Consolas" w:cs="Times New Roman"/>
                <w:noProof/>
                <w:lang w:val="bg-BG"/>
              </w:rPr>
              <w:t>",</w:t>
            </w:r>
          </w:p>
          <w:p w14:paraId="535EBCD6" w14:textId="1A209B4C" w:rsidR="00BB2BFE" w:rsidRPr="00F475E2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End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])</w:t>
            </w:r>
          </w:p>
        </w:tc>
        <w:tc>
          <w:tcPr>
            <w:tcW w:w="4323" w:type="dxa"/>
          </w:tcPr>
          <w:p w14:paraId="590651D5" w14:textId="1165C33C" w:rsidR="00B3212F" w:rsidRPr="00B3212F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L2u2a2n2i2m</w:t>
            </w:r>
          </w:p>
          <w:p w14:paraId="2002CCE1" w14:textId="5DE1F0E4" w:rsidR="00B3212F" w:rsidRPr="00B3212F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Luanim</w:t>
            </w:r>
          </w:p>
          <w:p w14:paraId="462654B4" w14:textId="3E86B56F" w:rsidR="00B3212F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Lumina</w:t>
            </w:r>
          </w:p>
          <w:p w14:paraId="50EB2BB4" w14:textId="03BA5F27" w:rsidR="00B3212F" w:rsidRPr="00B3212F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17EA622" w14:textId="478C5907" w:rsidR="00BB2BFE" w:rsidRPr="00BB2BFE" w:rsidRDefault="00B3212F" w:rsidP="00B3212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3212F">
              <w:rPr>
                <w:rFonts w:ascii="Consolas" w:eastAsia="Calibri" w:hAnsi="Consolas" w:cs="Times New Roman"/>
                <w:noProof/>
                <w:lang w:val="bg-BG"/>
              </w:rPr>
              <w:t>The concealed spell is: Lumina</w:t>
            </w:r>
          </w:p>
        </w:tc>
      </w:tr>
    </w:tbl>
    <w:p w14:paraId="4D6B3945" w14:textId="49D7135D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86EAB2" w14:textId="77777777" w:rsidR="00CF180F" w:rsidRDefault="00CF180F" w:rsidP="008068A2">
      <w:pPr>
        <w:spacing w:after="0" w:line="240" w:lineRule="auto"/>
      </w:pPr>
      <w:r>
        <w:separator/>
      </w:r>
    </w:p>
  </w:endnote>
  <w:endnote w:type="continuationSeparator" w:id="0">
    <w:p w14:paraId="416C63F2" w14:textId="77777777" w:rsidR="00CF180F" w:rsidRDefault="00CF18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6A8925FC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23F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23F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9538F3D" w14:textId="6A8925FC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A23F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A23F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A6EFC5" w14:textId="77777777" w:rsidR="00CF180F" w:rsidRDefault="00CF180F" w:rsidP="008068A2">
      <w:pPr>
        <w:spacing w:after="0" w:line="240" w:lineRule="auto"/>
      </w:pPr>
      <w:r>
        <w:separator/>
      </w:r>
    </w:p>
  </w:footnote>
  <w:footnote w:type="continuationSeparator" w:id="0">
    <w:p w14:paraId="6FA16E29" w14:textId="77777777" w:rsidR="00CF180F" w:rsidRDefault="00CF18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7"/>
  </w:num>
  <w:num w:numId="4">
    <w:abstractNumId w:val="18"/>
  </w:num>
  <w:num w:numId="5">
    <w:abstractNumId w:val="11"/>
  </w:num>
  <w:num w:numId="6">
    <w:abstractNumId w:val="13"/>
  </w:num>
  <w:num w:numId="7">
    <w:abstractNumId w:val="19"/>
  </w:num>
  <w:num w:numId="8">
    <w:abstractNumId w:val="3"/>
  </w:num>
  <w:num w:numId="9">
    <w:abstractNumId w:val="15"/>
  </w:num>
  <w:num w:numId="10">
    <w:abstractNumId w:val="7"/>
  </w:num>
  <w:num w:numId="11">
    <w:abstractNumId w:val="12"/>
  </w:num>
  <w:num w:numId="12">
    <w:abstractNumId w:val="2"/>
  </w:num>
  <w:num w:numId="13">
    <w:abstractNumId w:val="9"/>
  </w:num>
  <w:num w:numId="14">
    <w:abstractNumId w:val="10"/>
  </w:num>
  <w:num w:numId="15">
    <w:abstractNumId w:val="1"/>
  </w:num>
  <w:num w:numId="16">
    <w:abstractNumId w:val="20"/>
  </w:num>
  <w:num w:numId="17">
    <w:abstractNumId w:val="14"/>
  </w:num>
  <w:num w:numId="18">
    <w:abstractNumId w:val="4"/>
  </w:num>
  <w:num w:numId="19">
    <w:abstractNumId w:val="0"/>
  </w:num>
  <w:num w:numId="20">
    <w:abstractNumId w:val="16"/>
  </w:num>
  <w:num w:numId="21">
    <w:abstractNumId w:val="6"/>
  </w:num>
  <w:num w:numId="22">
    <w:abstractNumId w:val="6"/>
  </w:num>
  <w:num w:numId="23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13A4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0E0F"/>
    <w:rsid w:val="00102AA7"/>
    <w:rsid w:val="0010313B"/>
    <w:rsid w:val="00103906"/>
    <w:rsid w:val="0010752B"/>
    <w:rsid w:val="00111042"/>
    <w:rsid w:val="001206C4"/>
    <w:rsid w:val="0012277F"/>
    <w:rsid w:val="00122956"/>
    <w:rsid w:val="00123BA4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53527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3B60"/>
    <w:rsid w:val="00276A0C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26AD"/>
    <w:rsid w:val="00380A57"/>
    <w:rsid w:val="003817EF"/>
    <w:rsid w:val="00382A45"/>
    <w:rsid w:val="00383868"/>
    <w:rsid w:val="003879CB"/>
    <w:rsid w:val="00395C42"/>
    <w:rsid w:val="003A1601"/>
    <w:rsid w:val="003A4E68"/>
    <w:rsid w:val="003A5602"/>
    <w:rsid w:val="003B0278"/>
    <w:rsid w:val="003B1846"/>
    <w:rsid w:val="003B6A53"/>
    <w:rsid w:val="003C061B"/>
    <w:rsid w:val="003C21BD"/>
    <w:rsid w:val="003C7E3F"/>
    <w:rsid w:val="003D177E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460F0"/>
    <w:rsid w:val="0045092A"/>
    <w:rsid w:val="0045480A"/>
    <w:rsid w:val="004637B1"/>
    <w:rsid w:val="00463BAB"/>
    <w:rsid w:val="00464892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591"/>
    <w:rsid w:val="00534E57"/>
    <w:rsid w:val="005439C9"/>
    <w:rsid w:val="00546C8B"/>
    <w:rsid w:val="00546EFF"/>
    <w:rsid w:val="0054743C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215"/>
    <w:rsid w:val="005974BA"/>
    <w:rsid w:val="005A23FC"/>
    <w:rsid w:val="005B0164"/>
    <w:rsid w:val="005B3EE0"/>
    <w:rsid w:val="005B407E"/>
    <w:rsid w:val="005C131C"/>
    <w:rsid w:val="005C5945"/>
    <w:rsid w:val="005C6A24"/>
    <w:rsid w:val="005D27EF"/>
    <w:rsid w:val="005D3742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0624"/>
    <w:rsid w:val="006640AE"/>
    <w:rsid w:val="00665D56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2907"/>
    <w:rsid w:val="00724DA4"/>
    <w:rsid w:val="0073489E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B3761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E64D8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2401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269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212F"/>
    <w:rsid w:val="00B343A6"/>
    <w:rsid w:val="00B47E00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2BFE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45F99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80F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4B50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774AA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  <w:style w:type="character" w:customStyle="1" w:styleId="normaltextrun">
    <w:name w:val="normaltextrun"/>
    <w:basedOn w:val="DefaultParagraphFont"/>
    <w:rsid w:val="007B3761"/>
  </w:style>
  <w:style w:type="character" w:customStyle="1" w:styleId="eop">
    <w:name w:val="eop"/>
    <w:basedOn w:val="DefaultParagraphFont"/>
    <w:rsid w:val="007B37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4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4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5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61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3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28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80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67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2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8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78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349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1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045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8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98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41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7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18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0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29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64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92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6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1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90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874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61091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39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5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22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7467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9352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9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5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932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26579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095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1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437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504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2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4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2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4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7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9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80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19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9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372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8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6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2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5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3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74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384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1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048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004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88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07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6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0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0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7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21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9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90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12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98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4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1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73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724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525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2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3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65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59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28372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855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1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77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539947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65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94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06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75779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9576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81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502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064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2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1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1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B26DFA-93ED-4C99-AAAA-E6C8CE083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7</TotalTime>
  <Pages>3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S Front-End exam</vt:lpstr>
    </vt:vector>
  </TitlesOfParts>
  <Company>Software University (SoftUni)</Company>
  <LinksUpToDate>false</LinksUpToDate>
  <CharactersWithSpaces>264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ront-End exam</dc:title>
  <dc:subject>Java OOP Course @ Software University - https://softuni.bg/modules/59/java-advanced</dc:subject>
  <dc:creator>Daniel Dimitrov</dc:creator>
  <cp:keywords/>
  <dc:description/>
  <cp:lastModifiedBy>Дани</cp:lastModifiedBy>
  <cp:revision>55</cp:revision>
  <cp:lastPrinted>2015-10-26T22:35:00Z</cp:lastPrinted>
  <dcterms:created xsi:type="dcterms:W3CDTF">2020-03-25T08:59:00Z</dcterms:created>
  <dcterms:modified xsi:type="dcterms:W3CDTF">2024-04-05T06:28:00Z</dcterms:modified>
  <cp:category>programming, education, software engineering, software development</cp:category>
</cp:coreProperties>
</file>